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413F4" w14:textId="0870EE41" w:rsidR="005B7457" w:rsidRPr="009D7008" w:rsidRDefault="00E5368A" w:rsidP="00BC44B5">
      <w:pPr>
        <w:pStyle w:val="TitleAbstractICC2024"/>
        <w:rPr>
          <w:rFonts w:ascii="Times New Roman" w:hAnsi="Times New Roman" w:cs="Times New Roman"/>
          <w:sz w:val="28"/>
          <w:szCs w:val="28"/>
          <w:lang w:val="en-GB"/>
        </w:rPr>
      </w:pPr>
      <w:r w:rsidRPr="009D7008">
        <w:rPr>
          <w:rFonts w:ascii="Times New Roman" w:hAnsi="Times New Roman" w:cs="Times New Roman"/>
          <w:sz w:val="28"/>
          <w:szCs w:val="28"/>
          <w:lang w:val="en-GB"/>
        </w:rPr>
        <w:t xml:space="preserve">Title </w:t>
      </w:r>
    </w:p>
    <w:p w14:paraId="2C1E4651" w14:textId="77777777" w:rsidR="005B7457" w:rsidRPr="009D7008" w:rsidRDefault="005B7457">
      <w:pPr>
        <w:jc w:val="center"/>
        <w:rPr>
          <w:szCs w:val="24"/>
          <w:lang w:val="en-GB"/>
        </w:rPr>
      </w:pPr>
    </w:p>
    <w:p w14:paraId="207C60A1" w14:textId="021856E0" w:rsidR="005B7457" w:rsidRPr="009D7008" w:rsidRDefault="00E5368A">
      <w:pPr>
        <w:pStyle w:val="AuthorsNACS"/>
        <w:rPr>
          <w:sz w:val="24"/>
          <w:szCs w:val="24"/>
        </w:rPr>
      </w:pPr>
      <w:r w:rsidRPr="009D7008">
        <w:rPr>
          <w:sz w:val="24"/>
          <w:szCs w:val="24"/>
        </w:rPr>
        <w:t>Name</w:t>
      </w:r>
      <w:r w:rsidR="00EB67D9" w:rsidRPr="009D7008">
        <w:rPr>
          <w:sz w:val="24"/>
          <w:szCs w:val="24"/>
        </w:rPr>
        <w:t xml:space="preserve"> </w:t>
      </w:r>
      <w:r w:rsidRPr="009D7008">
        <w:rPr>
          <w:sz w:val="24"/>
          <w:szCs w:val="24"/>
        </w:rPr>
        <w:t>SURNAME</w:t>
      </w:r>
      <w:r w:rsidR="00EB67D9" w:rsidRPr="009D7008">
        <w:rPr>
          <w:sz w:val="24"/>
          <w:szCs w:val="24"/>
          <w:vertAlign w:val="superscript"/>
        </w:rPr>
        <w:t>1</w:t>
      </w:r>
      <w:r w:rsidR="00EB67D9" w:rsidRPr="009D7008">
        <w:rPr>
          <w:sz w:val="24"/>
          <w:szCs w:val="24"/>
        </w:rPr>
        <w:t xml:space="preserve">, </w:t>
      </w:r>
      <w:r w:rsidRPr="009D7008">
        <w:rPr>
          <w:sz w:val="24"/>
          <w:szCs w:val="24"/>
          <w:u w:val="single"/>
        </w:rPr>
        <w:t>Name presenting</w:t>
      </w:r>
      <w:r w:rsidR="009E28C7" w:rsidRPr="009D7008">
        <w:rPr>
          <w:sz w:val="24"/>
          <w:szCs w:val="24"/>
          <w:u w:val="single"/>
        </w:rPr>
        <w:t xml:space="preserve"> </w:t>
      </w:r>
      <w:r w:rsidRPr="009D7008">
        <w:rPr>
          <w:sz w:val="24"/>
          <w:szCs w:val="24"/>
          <w:u w:val="single"/>
        </w:rPr>
        <w:t>SURNAME</w:t>
      </w:r>
      <w:r w:rsidR="00882380" w:rsidRPr="009D7008">
        <w:rPr>
          <w:sz w:val="24"/>
          <w:szCs w:val="24"/>
          <w:vertAlign w:val="superscript"/>
        </w:rPr>
        <w:t>*</w:t>
      </w:r>
      <w:r w:rsidR="00EB67D9" w:rsidRPr="009D7008">
        <w:rPr>
          <w:sz w:val="24"/>
          <w:szCs w:val="24"/>
          <w:vertAlign w:val="superscript"/>
        </w:rPr>
        <w:t>,2</w:t>
      </w:r>
      <w:r w:rsidR="005B7457" w:rsidRPr="009D7008">
        <w:rPr>
          <w:sz w:val="24"/>
          <w:szCs w:val="24"/>
        </w:rPr>
        <w:t xml:space="preserve"> </w:t>
      </w:r>
      <w:r w:rsidRPr="009D7008">
        <w:rPr>
          <w:sz w:val="24"/>
          <w:szCs w:val="24"/>
        </w:rPr>
        <w:t>…….</w:t>
      </w:r>
      <w:r w:rsidR="00EB67D9" w:rsidRPr="009D7008">
        <w:rPr>
          <w:sz w:val="24"/>
          <w:szCs w:val="24"/>
        </w:rPr>
        <w:t xml:space="preserve"> </w:t>
      </w:r>
    </w:p>
    <w:p w14:paraId="5E93B3BD" w14:textId="5DDD5914" w:rsidR="005B7457" w:rsidRPr="009D7008" w:rsidRDefault="00EB67D9" w:rsidP="00EB67D9">
      <w:pPr>
        <w:pStyle w:val="AuthorAddressNACS"/>
        <w:rPr>
          <w:sz w:val="24"/>
          <w:szCs w:val="24"/>
        </w:rPr>
      </w:pPr>
      <w:r w:rsidRPr="009D7008">
        <w:rPr>
          <w:sz w:val="24"/>
          <w:szCs w:val="24"/>
          <w:vertAlign w:val="superscript"/>
        </w:rPr>
        <w:t>1</w:t>
      </w:r>
      <w:r w:rsidR="00E5368A" w:rsidRPr="009D7008">
        <w:rPr>
          <w:sz w:val="24"/>
          <w:szCs w:val="24"/>
        </w:rPr>
        <w:t>Institution, Dept., address, city, country.</w:t>
      </w:r>
    </w:p>
    <w:p w14:paraId="5C9D684C" w14:textId="73D28793" w:rsidR="00E5368A" w:rsidRPr="009D7008" w:rsidRDefault="005B7457" w:rsidP="00E5368A">
      <w:pPr>
        <w:pStyle w:val="AuthorAddressNACS"/>
        <w:rPr>
          <w:sz w:val="24"/>
          <w:szCs w:val="24"/>
        </w:rPr>
      </w:pPr>
      <w:r w:rsidRPr="009D7008">
        <w:rPr>
          <w:sz w:val="24"/>
          <w:szCs w:val="24"/>
          <w:vertAlign w:val="superscript"/>
        </w:rPr>
        <w:t>2</w:t>
      </w:r>
      <w:r w:rsidR="00E5368A" w:rsidRPr="009D7008">
        <w:rPr>
          <w:sz w:val="24"/>
          <w:szCs w:val="24"/>
        </w:rPr>
        <w:t xml:space="preserve"> Institution, Dept., address, city, country.</w:t>
      </w:r>
    </w:p>
    <w:p w14:paraId="52D01651" w14:textId="026978E8" w:rsidR="005B7457" w:rsidRPr="009D7008" w:rsidRDefault="005B7457" w:rsidP="00E5368A">
      <w:pPr>
        <w:pStyle w:val="AuthorAddressNACS"/>
        <w:rPr>
          <w:sz w:val="24"/>
          <w:szCs w:val="24"/>
        </w:rPr>
      </w:pPr>
      <w:r w:rsidRPr="009D7008">
        <w:rPr>
          <w:sz w:val="24"/>
          <w:szCs w:val="24"/>
        </w:rPr>
        <w:t>*</w:t>
      </w:r>
      <w:r w:rsidR="00A75CC1" w:rsidRPr="009D7008">
        <w:rPr>
          <w:sz w:val="24"/>
          <w:szCs w:val="24"/>
        </w:rPr>
        <w:t xml:space="preserve"> e-mail corresponding</w:t>
      </w:r>
    </w:p>
    <w:p w14:paraId="13F50BE7" w14:textId="77777777" w:rsidR="005B7457" w:rsidRPr="009D7008" w:rsidRDefault="005B7457">
      <w:pPr>
        <w:jc w:val="center"/>
        <w:rPr>
          <w:sz w:val="24"/>
          <w:szCs w:val="24"/>
        </w:rPr>
      </w:pPr>
    </w:p>
    <w:p w14:paraId="5D74B66B" w14:textId="648F520E" w:rsidR="005B7457" w:rsidRPr="009D7008" w:rsidRDefault="009D7008" w:rsidP="009D7008">
      <w:pPr>
        <w:pStyle w:val="SectionHeadingNACS"/>
        <w:jc w:val="center"/>
        <w:rPr>
          <w:sz w:val="24"/>
          <w:szCs w:val="24"/>
        </w:rPr>
      </w:pPr>
      <w:r w:rsidRPr="009D7008">
        <w:rPr>
          <w:sz w:val="24"/>
          <w:szCs w:val="24"/>
        </w:rPr>
        <w:t>Abstract</w:t>
      </w:r>
    </w:p>
    <w:p w14:paraId="3FCE6127" w14:textId="11CD7A09" w:rsidR="00256FFC" w:rsidRPr="009D7008" w:rsidRDefault="009D7008" w:rsidP="00256FFC">
      <w:pPr>
        <w:jc w:val="both"/>
        <w:rPr>
          <w:sz w:val="24"/>
          <w:szCs w:val="24"/>
          <w:lang w:val="en-GB"/>
        </w:rPr>
      </w:pPr>
      <w:r w:rsidRPr="009D7008">
        <w:rPr>
          <w:sz w:val="24"/>
          <w:szCs w:val="24"/>
          <w:lang w:val="en-GB"/>
        </w:rPr>
        <w:t>M</w:t>
      </w:r>
      <w:r w:rsidR="00256FFC" w:rsidRPr="009D7008">
        <w:rPr>
          <w:sz w:val="24"/>
          <w:szCs w:val="24"/>
          <w:lang w:val="en-GB"/>
        </w:rPr>
        <w:t xml:space="preserve">aximum of </w:t>
      </w:r>
      <w:r w:rsidRPr="009D7008">
        <w:rPr>
          <w:sz w:val="24"/>
          <w:szCs w:val="24"/>
          <w:lang w:val="en-GB"/>
        </w:rPr>
        <w:t>one</w:t>
      </w:r>
      <w:r w:rsidR="00256FFC" w:rsidRPr="009D7008">
        <w:rPr>
          <w:sz w:val="24"/>
          <w:szCs w:val="24"/>
          <w:lang w:val="en-GB"/>
        </w:rPr>
        <w:t xml:space="preserve"> A4 page</w:t>
      </w:r>
    </w:p>
    <w:p w14:paraId="501B96B8" w14:textId="77777777" w:rsidR="009D7008" w:rsidRPr="009D7008" w:rsidRDefault="009D7008" w:rsidP="00256FFC">
      <w:pPr>
        <w:jc w:val="both"/>
        <w:rPr>
          <w:sz w:val="24"/>
          <w:szCs w:val="24"/>
          <w:lang w:val="en-GB"/>
        </w:rPr>
      </w:pPr>
      <w:r w:rsidRPr="009D7008">
        <w:rPr>
          <w:sz w:val="24"/>
          <w:szCs w:val="24"/>
          <w:lang w:val="en-GB"/>
        </w:rPr>
        <w:t>Save and submit as a PDF file.</w:t>
      </w:r>
    </w:p>
    <w:p w14:paraId="027C4BA3" w14:textId="6D55DCCA" w:rsidR="00256FFC" w:rsidRPr="009D7008" w:rsidRDefault="009D7008" w:rsidP="00256FFC">
      <w:pPr>
        <w:jc w:val="both"/>
        <w:rPr>
          <w:sz w:val="24"/>
          <w:szCs w:val="24"/>
          <w:lang w:val="en-GB"/>
        </w:rPr>
      </w:pPr>
      <w:r w:rsidRPr="009D7008">
        <w:rPr>
          <w:sz w:val="24"/>
          <w:szCs w:val="24"/>
          <w:lang w:val="en-GB"/>
        </w:rPr>
        <w:t>Filename</w:t>
      </w:r>
      <w:r w:rsidR="00256FFC" w:rsidRPr="009D7008">
        <w:rPr>
          <w:sz w:val="24"/>
          <w:szCs w:val="24"/>
          <w:lang w:val="en-GB"/>
        </w:rPr>
        <w:t xml:space="preserve">: </w:t>
      </w:r>
      <w:r w:rsidRPr="009D7008">
        <w:rPr>
          <w:sz w:val="24"/>
          <w:szCs w:val="24"/>
          <w:lang w:val="en-GB"/>
        </w:rPr>
        <w:t>SURNAME_SAC</w:t>
      </w:r>
      <w:r w:rsidR="003B3B53" w:rsidRPr="009D7008">
        <w:rPr>
          <w:sz w:val="24"/>
          <w:szCs w:val="24"/>
          <w:lang w:val="en-GB"/>
        </w:rPr>
        <w:t>.pdf</w:t>
      </w:r>
      <w:r w:rsidR="00AA643E" w:rsidRPr="009D7008">
        <w:rPr>
          <w:sz w:val="24"/>
          <w:szCs w:val="24"/>
          <w:lang w:val="en-GB"/>
        </w:rPr>
        <w:t xml:space="preserve"> </w:t>
      </w:r>
    </w:p>
    <w:p w14:paraId="0F302409" w14:textId="77777777" w:rsidR="00EB67D9" w:rsidRPr="009D7008" w:rsidRDefault="00EB67D9">
      <w:pPr>
        <w:rPr>
          <w:sz w:val="24"/>
          <w:szCs w:val="24"/>
          <w:lang w:val="en-GB"/>
        </w:rPr>
      </w:pPr>
    </w:p>
    <w:p w14:paraId="2550FEDB" w14:textId="77777777" w:rsidR="00E46991" w:rsidRPr="009D7008" w:rsidRDefault="00E46991">
      <w:pPr>
        <w:rPr>
          <w:sz w:val="24"/>
          <w:szCs w:val="24"/>
          <w:lang w:val="en-GB"/>
        </w:rPr>
      </w:pPr>
    </w:p>
    <w:p w14:paraId="2F4DE928" w14:textId="77777777" w:rsidR="005B7457" w:rsidRPr="009D7008" w:rsidRDefault="005B7457">
      <w:pPr>
        <w:pStyle w:val="SectionHeadingNACS"/>
        <w:rPr>
          <w:sz w:val="20"/>
        </w:rPr>
      </w:pPr>
      <w:r w:rsidRPr="009D7008">
        <w:rPr>
          <w:sz w:val="20"/>
        </w:rPr>
        <w:t>References</w:t>
      </w:r>
    </w:p>
    <w:p w14:paraId="5AF675F3" w14:textId="17B05B16" w:rsidR="005B7457" w:rsidRPr="009D7008" w:rsidRDefault="009D7008" w:rsidP="00BC44B5">
      <w:pPr>
        <w:pStyle w:val="RefrencesAbstratcsICC2024"/>
        <w:rPr>
          <w:rFonts w:ascii="Times New Roman" w:hAnsi="Times New Roman" w:cs="Times New Roman"/>
          <w:sz w:val="20"/>
        </w:rPr>
      </w:pPr>
      <w:r w:rsidRPr="009D7008">
        <w:rPr>
          <w:rFonts w:ascii="Times New Roman" w:hAnsi="Times New Roman" w:cs="Times New Roman"/>
          <w:sz w:val="20"/>
        </w:rPr>
        <w:t>G</w:t>
      </w:r>
      <w:r w:rsidR="00256FFC" w:rsidRPr="009D7008">
        <w:rPr>
          <w:rFonts w:ascii="Times New Roman" w:hAnsi="Times New Roman" w:cs="Times New Roman"/>
          <w:sz w:val="20"/>
        </w:rPr>
        <w:t xml:space="preserve">. </w:t>
      </w:r>
      <w:r w:rsidRPr="009D7008">
        <w:rPr>
          <w:rFonts w:ascii="Times New Roman" w:hAnsi="Times New Roman" w:cs="Times New Roman"/>
          <w:sz w:val="20"/>
        </w:rPr>
        <w:t>Surname</w:t>
      </w:r>
      <w:r w:rsidR="00EB67D9" w:rsidRPr="009D7008">
        <w:rPr>
          <w:rFonts w:ascii="Times New Roman" w:hAnsi="Times New Roman" w:cs="Times New Roman"/>
          <w:sz w:val="20"/>
        </w:rPr>
        <w:t xml:space="preserve">, </w:t>
      </w:r>
      <w:r w:rsidR="00256FFC" w:rsidRPr="009D7008">
        <w:rPr>
          <w:rFonts w:ascii="Times New Roman" w:hAnsi="Times New Roman" w:cs="Times New Roman"/>
          <w:sz w:val="20"/>
        </w:rPr>
        <w:t xml:space="preserve">B. </w:t>
      </w:r>
      <w:r w:rsidRPr="009D7008">
        <w:rPr>
          <w:rFonts w:ascii="Times New Roman" w:hAnsi="Times New Roman" w:cs="Times New Roman"/>
          <w:sz w:val="20"/>
        </w:rPr>
        <w:t>Surname</w:t>
      </w:r>
      <w:r w:rsidR="00E0604C" w:rsidRPr="009D7008">
        <w:rPr>
          <w:rFonts w:ascii="Times New Roman" w:hAnsi="Times New Roman" w:cs="Times New Roman"/>
          <w:sz w:val="20"/>
        </w:rPr>
        <w:t>,</w:t>
      </w:r>
      <w:r w:rsidR="005E4081" w:rsidRPr="009D7008">
        <w:rPr>
          <w:rFonts w:ascii="Times New Roman" w:hAnsi="Times New Roman" w:cs="Times New Roman"/>
          <w:sz w:val="20"/>
        </w:rPr>
        <w:t xml:space="preserve"> </w:t>
      </w:r>
      <w:r w:rsidR="00256FFC" w:rsidRPr="009D7008">
        <w:rPr>
          <w:rFonts w:ascii="Times New Roman" w:hAnsi="Times New Roman" w:cs="Times New Roman"/>
          <w:i/>
          <w:sz w:val="20"/>
        </w:rPr>
        <w:t>Journal</w:t>
      </w:r>
      <w:r w:rsidR="00E0604C" w:rsidRPr="009D7008">
        <w:rPr>
          <w:rFonts w:ascii="Times New Roman" w:hAnsi="Times New Roman" w:cs="Times New Roman"/>
          <w:sz w:val="20"/>
        </w:rPr>
        <w:t xml:space="preserve"> </w:t>
      </w:r>
      <w:r w:rsidR="00256FFC" w:rsidRPr="009D7008">
        <w:rPr>
          <w:rFonts w:ascii="Times New Roman" w:hAnsi="Times New Roman" w:cs="Times New Roman"/>
          <w:b/>
          <w:sz w:val="20"/>
        </w:rPr>
        <w:t>Year</w:t>
      </w:r>
      <w:r w:rsidR="00E0604C" w:rsidRPr="009D7008">
        <w:rPr>
          <w:rFonts w:ascii="Times New Roman" w:hAnsi="Times New Roman" w:cs="Times New Roman"/>
          <w:sz w:val="20"/>
        </w:rPr>
        <w:t xml:space="preserve">, </w:t>
      </w:r>
      <w:r w:rsidR="00256FFC" w:rsidRPr="009D7008">
        <w:rPr>
          <w:rFonts w:ascii="Times New Roman" w:hAnsi="Times New Roman" w:cs="Times New Roman"/>
          <w:i/>
          <w:sz w:val="20"/>
        </w:rPr>
        <w:t>issue</w:t>
      </w:r>
      <w:r w:rsidR="00EB67D9" w:rsidRPr="009D7008">
        <w:rPr>
          <w:rFonts w:ascii="Times New Roman" w:hAnsi="Times New Roman" w:cs="Times New Roman"/>
          <w:iCs/>
          <w:sz w:val="20"/>
        </w:rPr>
        <w:t xml:space="preserve">, </w:t>
      </w:r>
      <w:r w:rsidR="00256FFC" w:rsidRPr="009D7008">
        <w:rPr>
          <w:rFonts w:ascii="Times New Roman" w:hAnsi="Times New Roman" w:cs="Times New Roman"/>
          <w:iCs/>
          <w:sz w:val="20"/>
        </w:rPr>
        <w:t>page.</w:t>
      </w:r>
    </w:p>
    <w:p w14:paraId="432E98CD" w14:textId="1ED5D03C" w:rsidR="00D06224" w:rsidRPr="009D7008" w:rsidRDefault="00256FFC" w:rsidP="00D06224">
      <w:pPr>
        <w:pStyle w:val="RefrencesAbstratcsICC2024"/>
        <w:rPr>
          <w:rFonts w:ascii="Times New Roman" w:hAnsi="Times New Roman" w:cs="Times New Roman"/>
          <w:sz w:val="20"/>
          <w:lang w:val="en-GB"/>
        </w:rPr>
      </w:pPr>
      <w:r w:rsidRPr="009D7008">
        <w:rPr>
          <w:rFonts w:ascii="Times New Roman" w:hAnsi="Times New Roman" w:cs="Times New Roman"/>
          <w:sz w:val="20"/>
        </w:rPr>
        <w:t>………</w:t>
      </w:r>
    </w:p>
    <w:p w14:paraId="6DA8CA16" w14:textId="77777777" w:rsidR="00D06224" w:rsidRPr="009D7008" w:rsidRDefault="00D06224" w:rsidP="00D46D33">
      <w:pPr>
        <w:pStyle w:val="RefrencesAbstratcsICC2024"/>
        <w:numPr>
          <w:ilvl w:val="0"/>
          <w:numId w:val="0"/>
        </w:numPr>
        <w:ind w:left="360"/>
        <w:rPr>
          <w:rFonts w:ascii="Times New Roman" w:hAnsi="Times New Roman" w:cs="Times New Roman"/>
          <w:sz w:val="20"/>
          <w:lang w:val="en-GB"/>
        </w:rPr>
      </w:pPr>
    </w:p>
    <w:p w14:paraId="4E959E80" w14:textId="77777777" w:rsidR="005B7457" w:rsidRPr="009D7008" w:rsidRDefault="005B7457">
      <w:pPr>
        <w:rPr>
          <w:rFonts w:ascii="Calibri" w:hAnsi="Calibri" w:cs="Calibri"/>
          <w:i/>
          <w:sz w:val="24"/>
          <w:szCs w:val="24"/>
        </w:rPr>
      </w:pPr>
    </w:p>
    <w:sectPr w:rsidR="005B7457" w:rsidRPr="009D7008" w:rsidSect="00256FFC">
      <w:pgSz w:w="11907" w:h="16840" w:code="9"/>
      <w:pgMar w:top="1417" w:right="1417" w:bottom="1417" w:left="141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076537" w14:textId="77777777" w:rsidR="00634342" w:rsidRDefault="00634342">
      <w:r>
        <w:separator/>
      </w:r>
    </w:p>
  </w:endnote>
  <w:endnote w:type="continuationSeparator" w:id="0">
    <w:p w14:paraId="5F64F204" w14:textId="77777777" w:rsidR="00634342" w:rsidRDefault="00634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78554" w14:textId="77777777" w:rsidR="00634342" w:rsidRDefault="00634342">
      <w:r>
        <w:separator/>
      </w:r>
    </w:p>
  </w:footnote>
  <w:footnote w:type="continuationSeparator" w:id="0">
    <w:p w14:paraId="744EB6EB" w14:textId="77777777" w:rsidR="00634342" w:rsidRDefault="00634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212706"/>
    <w:multiLevelType w:val="singleLevel"/>
    <w:tmpl w:val="78861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59EE5B3D"/>
    <w:multiLevelType w:val="singleLevel"/>
    <w:tmpl w:val="7DA0F1DA"/>
    <w:lvl w:ilvl="0">
      <w:start w:val="1"/>
      <w:numFmt w:val="decimal"/>
      <w:pStyle w:val="RefrencesAbstratcsICC2024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259170809">
    <w:abstractNumId w:val="0"/>
  </w:num>
  <w:num w:numId="2" w16cid:durableId="2105179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zQ3N7OwMLewMDFU0lEKTi0uzszPAykwrgUAfzvVvSwAAAA="/>
  </w:docVars>
  <w:rsids>
    <w:rsidRoot w:val="00043E75"/>
    <w:rsid w:val="00043E75"/>
    <w:rsid w:val="00061C9C"/>
    <w:rsid w:val="00061CC2"/>
    <w:rsid w:val="000671CB"/>
    <w:rsid w:val="00083BC5"/>
    <w:rsid w:val="000E763D"/>
    <w:rsid w:val="00175F23"/>
    <w:rsid w:val="00177814"/>
    <w:rsid w:val="00197EBE"/>
    <w:rsid w:val="00221992"/>
    <w:rsid w:val="00256FFC"/>
    <w:rsid w:val="002902B5"/>
    <w:rsid w:val="002D40E2"/>
    <w:rsid w:val="002E5CF5"/>
    <w:rsid w:val="00313932"/>
    <w:rsid w:val="00335EF4"/>
    <w:rsid w:val="0038333F"/>
    <w:rsid w:val="00386177"/>
    <w:rsid w:val="003B0211"/>
    <w:rsid w:val="003B3B53"/>
    <w:rsid w:val="003E7436"/>
    <w:rsid w:val="00423D35"/>
    <w:rsid w:val="00436D36"/>
    <w:rsid w:val="00446032"/>
    <w:rsid w:val="004605A8"/>
    <w:rsid w:val="004C4AE1"/>
    <w:rsid w:val="00567BE1"/>
    <w:rsid w:val="005B7457"/>
    <w:rsid w:val="005E209B"/>
    <w:rsid w:val="005E4081"/>
    <w:rsid w:val="005E5A1F"/>
    <w:rsid w:val="00617D9F"/>
    <w:rsid w:val="00634342"/>
    <w:rsid w:val="00646038"/>
    <w:rsid w:val="006D5C69"/>
    <w:rsid w:val="006E350E"/>
    <w:rsid w:val="006E78ED"/>
    <w:rsid w:val="00715084"/>
    <w:rsid w:val="00744359"/>
    <w:rsid w:val="007C2C38"/>
    <w:rsid w:val="008019D3"/>
    <w:rsid w:val="00840F45"/>
    <w:rsid w:val="00882380"/>
    <w:rsid w:val="008C18BC"/>
    <w:rsid w:val="00994ED2"/>
    <w:rsid w:val="009D065E"/>
    <w:rsid w:val="009D1D2D"/>
    <w:rsid w:val="009D7008"/>
    <w:rsid w:val="009E28C7"/>
    <w:rsid w:val="00A5670C"/>
    <w:rsid w:val="00A658DB"/>
    <w:rsid w:val="00A75CC1"/>
    <w:rsid w:val="00AA643E"/>
    <w:rsid w:val="00AC5441"/>
    <w:rsid w:val="00AD715F"/>
    <w:rsid w:val="00B63DCA"/>
    <w:rsid w:val="00B87063"/>
    <w:rsid w:val="00BC44B5"/>
    <w:rsid w:val="00BE6D26"/>
    <w:rsid w:val="00C80739"/>
    <w:rsid w:val="00C837C8"/>
    <w:rsid w:val="00CB323C"/>
    <w:rsid w:val="00D06224"/>
    <w:rsid w:val="00D13923"/>
    <w:rsid w:val="00D42975"/>
    <w:rsid w:val="00D46D33"/>
    <w:rsid w:val="00D511EE"/>
    <w:rsid w:val="00D548F1"/>
    <w:rsid w:val="00D67AF2"/>
    <w:rsid w:val="00DC0AEB"/>
    <w:rsid w:val="00E0604C"/>
    <w:rsid w:val="00E25FC3"/>
    <w:rsid w:val="00E46991"/>
    <w:rsid w:val="00E5368A"/>
    <w:rsid w:val="00E96E55"/>
    <w:rsid w:val="00EB67D9"/>
    <w:rsid w:val="00F146A2"/>
    <w:rsid w:val="00F507C3"/>
    <w:rsid w:val="00F5307D"/>
    <w:rsid w:val="00F55EAE"/>
    <w:rsid w:val="00FA1F31"/>
    <w:rsid w:val="00FD6767"/>
    <w:rsid w:val="00FE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978FD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US" w:eastAsia="en-US"/>
    </w:rPr>
  </w:style>
  <w:style w:type="paragraph" w:styleId="Titolo1">
    <w:name w:val="heading 1"/>
    <w:basedOn w:val="Normale"/>
    <w:next w:val="Normale"/>
    <w:link w:val="Titolo1Carattere"/>
    <w:qFormat/>
    <w:pPr>
      <w:keepNext/>
      <w:outlineLvl w:val="0"/>
    </w:pPr>
    <w:rPr>
      <w:b/>
    </w:rPr>
  </w:style>
  <w:style w:type="paragraph" w:styleId="Titolo2">
    <w:name w:val="heading 2"/>
    <w:basedOn w:val="Normale"/>
    <w:next w:val="Normale"/>
    <w:qFormat/>
    <w:pPr>
      <w:keepNext/>
      <w:outlineLvl w:val="1"/>
    </w:pPr>
    <w:rPr>
      <w:b/>
      <w:sz w:val="1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rPr>
      <w:sz w:val="16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customStyle="1" w:styleId="TitleNACSAbstract">
    <w:name w:val="Title NACS Abstract"/>
    <w:basedOn w:val="Titolo1"/>
    <w:link w:val="TitleNACSAbstractCar"/>
    <w:pPr>
      <w:jc w:val="center"/>
    </w:pPr>
  </w:style>
  <w:style w:type="paragraph" w:customStyle="1" w:styleId="AuthorsNACS">
    <w:name w:val="Authors NACS"/>
    <w:basedOn w:val="Normale"/>
    <w:pPr>
      <w:jc w:val="center"/>
    </w:pPr>
    <w:rPr>
      <w:sz w:val="16"/>
    </w:rPr>
  </w:style>
  <w:style w:type="paragraph" w:customStyle="1" w:styleId="SectionHeadingNACS">
    <w:name w:val="Section Heading NACS"/>
    <w:basedOn w:val="Titolo1"/>
    <w:link w:val="SectionHeadingNACSCar"/>
    <w:rPr>
      <w:sz w:val="16"/>
    </w:rPr>
  </w:style>
  <w:style w:type="paragraph" w:customStyle="1" w:styleId="BodyTextNACS">
    <w:name w:val="Body Text NACS"/>
    <w:basedOn w:val="Corpotesto"/>
    <w:link w:val="BodyTextNACSCar"/>
    <w:pPr>
      <w:jc w:val="both"/>
    </w:pPr>
  </w:style>
  <w:style w:type="paragraph" w:customStyle="1" w:styleId="AuthorAddressNACS">
    <w:name w:val="Author Address NACS"/>
    <w:basedOn w:val="Normale"/>
    <w:pPr>
      <w:jc w:val="center"/>
    </w:pPr>
    <w:rPr>
      <w:i/>
      <w:sz w:val="16"/>
    </w:r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character" w:styleId="Collegamentoipertestuale">
    <w:name w:val="Hyperlink"/>
    <w:rPr>
      <w:color w:val="0000FF"/>
      <w:u w:val="single"/>
    </w:rPr>
  </w:style>
  <w:style w:type="paragraph" w:customStyle="1" w:styleId="TitleAbstractICC2024">
    <w:name w:val="Title Abstract ICC2024"/>
    <w:basedOn w:val="TitleNACSAbstract"/>
    <w:link w:val="TitleAbstractICC2024Car"/>
    <w:qFormat/>
    <w:rsid w:val="00BC44B5"/>
    <w:rPr>
      <w:rFonts w:ascii="Calibri" w:hAnsi="Calibri" w:cs="Calibri"/>
    </w:rPr>
  </w:style>
  <w:style w:type="paragraph" w:customStyle="1" w:styleId="ParagraphAbstractICC2024">
    <w:name w:val="Paragraph Abstract ICC2024"/>
    <w:basedOn w:val="BodyTextNACS"/>
    <w:link w:val="ParagraphAbstractICC2024Car"/>
    <w:qFormat/>
    <w:rsid w:val="00BC44B5"/>
    <w:pPr>
      <w:ind w:firstLine="720"/>
    </w:pPr>
    <w:rPr>
      <w:rFonts w:ascii="Calibri" w:hAnsi="Calibri" w:cs="Calibri"/>
    </w:rPr>
  </w:style>
  <w:style w:type="character" w:customStyle="1" w:styleId="Titolo1Carattere">
    <w:name w:val="Titolo 1 Carattere"/>
    <w:link w:val="Titolo1"/>
    <w:rsid w:val="00BC44B5"/>
    <w:rPr>
      <w:b/>
      <w:lang w:val="en-US" w:eastAsia="en-US"/>
    </w:rPr>
  </w:style>
  <w:style w:type="character" w:customStyle="1" w:styleId="TitleNACSAbstractCar">
    <w:name w:val="Title NACS Abstract Car"/>
    <w:basedOn w:val="Titolo1Carattere"/>
    <w:link w:val="TitleNACSAbstract"/>
    <w:rsid w:val="00BC44B5"/>
    <w:rPr>
      <w:b/>
      <w:lang w:val="en-US" w:eastAsia="en-US"/>
    </w:rPr>
  </w:style>
  <w:style w:type="character" w:customStyle="1" w:styleId="TitleAbstractICC2024Car">
    <w:name w:val="Title Abstract ICC2024 Car"/>
    <w:link w:val="TitleAbstractICC2024"/>
    <w:rsid w:val="00BC44B5"/>
    <w:rPr>
      <w:rFonts w:ascii="Calibri" w:hAnsi="Calibri" w:cs="Calibri"/>
      <w:b/>
      <w:lang w:val="en-US" w:eastAsia="en-US"/>
    </w:rPr>
  </w:style>
  <w:style w:type="paragraph" w:customStyle="1" w:styleId="SubtitleAbstractICC2024">
    <w:name w:val="Subtitle Abstract ICC2024"/>
    <w:basedOn w:val="SectionHeadingNACS"/>
    <w:link w:val="SubtitleAbstractICC2024Car"/>
    <w:qFormat/>
    <w:rsid w:val="00BC44B5"/>
    <w:rPr>
      <w:rFonts w:ascii="Calibri" w:hAnsi="Calibri" w:cs="Calibri"/>
    </w:rPr>
  </w:style>
  <w:style w:type="character" w:customStyle="1" w:styleId="CorpotestoCarattere">
    <w:name w:val="Corpo testo Carattere"/>
    <w:link w:val="Corpotesto"/>
    <w:rsid w:val="00BC44B5"/>
    <w:rPr>
      <w:sz w:val="16"/>
      <w:lang w:val="en-US" w:eastAsia="en-US"/>
    </w:rPr>
  </w:style>
  <w:style w:type="character" w:customStyle="1" w:styleId="BodyTextNACSCar">
    <w:name w:val="Body Text NACS Car"/>
    <w:basedOn w:val="CorpotestoCarattere"/>
    <w:link w:val="BodyTextNACS"/>
    <w:rsid w:val="00BC44B5"/>
    <w:rPr>
      <w:sz w:val="16"/>
      <w:lang w:val="en-US" w:eastAsia="en-US"/>
    </w:rPr>
  </w:style>
  <w:style w:type="character" w:customStyle="1" w:styleId="ParagraphAbstractICC2024Car">
    <w:name w:val="Paragraph Abstract ICC2024 Car"/>
    <w:link w:val="ParagraphAbstractICC2024"/>
    <w:rsid w:val="00BC44B5"/>
    <w:rPr>
      <w:rFonts w:ascii="Calibri" w:hAnsi="Calibri" w:cs="Calibri"/>
      <w:sz w:val="16"/>
      <w:lang w:val="en-US" w:eastAsia="en-US"/>
    </w:rPr>
  </w:style>
  <w:style w:type="paragraph" w:customStyle="1" w:styleId="RefrencesAbstratcsICC2024">
    <w:name w:val="Refrences Abstratcs ICC2024"/>
    <w:basedOn w:val="Normale"/>
    <w:link w:val="RefrencesAbstratcsICC2024Car"/>
    <w:qFormat/>
    <w:rsid w:val="00BC44B5"/>
    <w:pPr>
      <w:numPr>
        <w:numId w:val="2"/>
      </w:numPr>
    </w:pPr>
    <w:rPr>
      <w:rFonts w:ascii="Calibri" w:hAnsi="Calibri" w:cs="Calibri"/>
      <w:sz w:val="16"/>
    </w:rPr>
  </w:style>
  <w:style w:type="character" w:customStyle="1" w:styleId="SectionHeadingNACSCar">
    <w:name w:val="Section Heading NACS Car"/>
    <w:link w:val="SectionHeadingNACS"/>
    <w:rsid w:val="00BC44B5"/>
    <w:rPr>
      <w:b/>
      <w:sz w:val="16"/>
      <w:lang w:val="en-US" w:eastAsia="en-US"/>
    </w:rPr>
  </w:style>
  <w:style w:type="character" w:customStyle="1" w:styleId="SubtitleAbstractICC2024Car">
    <w:name w:val="Subtitle Abstract ICC2024 Car"/>
    <w:link w:val="SubtitleAbstractICC2024"/>
    <w:rsid w:val="00BC44B5"/>
    <w:rPr>
      <w:rFonts w:ascii="Calibri" w:hAnsi="Calibri" w:cs="Calibri"/>
      <w:b/>
      <w:sz w:val="16"/>
      <w:lang w:val="en-US" w:eastAsia="en-US"/>
    </w:rPr>
  </w:style>
  <w:style w:type="paragraph" w:customStyle="1" w:styleId="TablecaptionAbstractICC2024">
    <w:name w:val="Table caption Abstract ICC2024"/>
    <w:basedOn w:val="BodyTextNACS"/>
    <w:link w:val="TablecaptionAbstractICC2024Car"/>
    <w:qFormat/>
    <w:rsid w:val="00FD6767"/>
    <w:rPr>
      <w:rFonts w:ascii="Calibri" w:hAnsi="Calibri" w:cs="Calibri"/>
      <w:b/>
    </w:rPr>
  </w:style>
  <w:style w:type="character" w:customStyle="1" w:styleId="RefrencesAbstratcsICC2024Car">
    <w:name w:val="Refrences Abstratcs ICC2024 Car"/>
    <w:link w:val="RefrencesAbstratcsICC2024"/>
    <w:rsid w:val="00BC44B5"/>
    <w:rPr>
      <w:rFonts w:ascii="Calibri" w:hAnsi="Calibri" w:cs="Calibri"/>
      <w:sz w:val="16"/>
      <w:lang w:val="en-US" w:eastAsia="en-US"/>
    </w:rPr>
  </w:style>
  <w:style w:type="paragraph" w:customStyle="1" w:styleId="FigureCaptionAbstractICC2024">
    <w:name w:val="Figure Caption Abstract ICC2024"/>
    <w:basedOn w:val="BodyTextNACS"/>
    <w:link w:val="FigureCaptionAbstractICC2024Car"/>
    <w:qFormat/>
    <w:rsid w:val="00FD6767"/>
    <w:rPr>
      <w:rFonts w:ascii="Calibri" w:hAnsi="Calibri" w:cs="Calibri"/>
      <w:b/>
    </w:rPr>
  </w:style>
  <w:style w:type="character" w:customStyle="1" w:styleId="TablecaptionAbstractICC2024Car">
    <w:name w:val="Table caption Abstract ICC2024 Car"/>
    <w:link w:val="TablecaptionAbstractICC2024"/>
    <w:rsid w:val="00FD6767"/>
    <w:rPr>
      <w:rFonts w:ascii="Calibri" w:hAnsi="Calibri" w:cs="Calibri"/>
      <w:b/>
      <w:sz w:val="16"/>
      <w:lang w:val="en-US" w:eastAsia="en-US"/>
    </w:rPr>
  </w:style>
  <w:style w:type="paragraph" w:customStyle="1" w:styleId="TCTableBody">
    <w:name w:val="TC_Table_Body"/>
    <w:basedOn w:val="Normale"/>
    <w:rsid w:val="00D67AF2"/>
    <w:pPr>
      <w:spacing w:after="200"/>
      <w:jc w:val="both"/>
    </w:pPr>
    <w:rPr>
      <w:rFonts w:ascii="Times" w:hAnsi="Times"/>
      <w:sz w:val="24"/>
    </w:rPr>
  </w:style>
  <w:style w:type="character" w:customStyle="1" w:styleId="FigureCaptionAbstractICC2024Car">
    <w:name w:val="Figure Caption Abstract ICC2024 Car"/>
    <w:link w:val="FigureCaptionAbstractICC2024"/>
    <w:rsid w:val="00FD6767"/>
    <w:rPr>
      <w:rFonts w:ascii="Calibri" w:hAnsi="Calibri" w:cs="Calibri"/>
      <w:b/>
      <w:sz w:val="16"/>
      <w:lang w:val="en-US" w:eastAsia="en-US"/>
    </w:rPr>
  </w:style>
  <w:style w:type="paragraph" w:styleId="Revisione">
    <w:name w:val="Revision"/>
    <w:hidden/>
    <w:uiPriority w:val="99"/>
    <w:semiHidden/>
    <w:rsid w:val="002D40E2"/>
    <w:rPr>
      <w:lang w:val="en-US" w:eastAsia="en-US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E96E55"/>
    <w:pPr>
      <w:spacing w:after="120"/>
      <w:ind w:left="283"/>
    </w:pPr>
  </w:style>
  <w:style w:type="character" w:customStyle="1" w:styleId="RientrocorpodeltestoCarattere">
    <w:name w:val="Rientro corpo del testo Carattere"/>
    <w:link w:val="Rientrocorpodeltesto"/>
    <w:uiPriority w:val="99"/>
    <w:semiHidden/>
    <w:rsid w:val="00E96E55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0FF01-388A-4301-BABB-66F7CBF5D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1-19T14:32:00Z</dcterms:created>
  <dcterms:modified xsi:type="dcterms:W3CDTF">2026-01-1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ba5e35e8404053ff346eb4ccbe8255db8e321a1a3c19f4a818c7dc4212d19</vt:lpwstr>
  </property>
</Properties>
</file>